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Diplomat Internship Position at Japan Osaka International Affairs Offi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Japan Osaka International Affairs Office</w:t>
      </w:r>
    </w:p>
    <w:p>
      <w:pPr>
        <w:pStyle w:val="BodyText"/>
      </w:pPr>
      <w:r>
        <w:t xml:space="preserve">1-1-50 Nishinomiya-cho</w:t>
      </w:r>
    </w:p>
    <w:p>
      <w:pPr>
        <w:pStyle w:val="BodyText"/>
      </w:pPr>
      <w:r>
        <w:t xml:space="preserve">Kita Ward, Osaka City, Osaka Prefecture 530-0043</w:t>
      </w:r>
    </w:p>
    <w:p>
      <w:pPr>
        <w:pStyle w:val="BodyText"/>
      </w:pPr>
      <w:r>
        <w:t xml:space="preserve">JAPAN</w:t>
      </w:r>
    </w:p>
    <w:bookmarkStart w:id="21" w:name="X0b8a73fac608ad5d35dc3656dbd4637a247839d"/>
    <w:p>
      <w:pPr>
        <w:pStyle w:val="Heading2"/>
      </w:pPr>
      <w:r>
        <w:t xml:space="preserve">Subject: Internship Application Letter for Diplomat Internship Position</w:t>
      </w:r>
    </w:p>
    <w:bookmarkEnd w:id="21"/>
    <w:p>
      <w:pPr>
        <w:pStyle w:val="FirstParagraph"/>
      </w:pPr>
      <w:r>
        <w:t xml:space="preserve">Dear Hiring Committee,</w:t>
      </w:r>
    </w:p>
    <w:p>
      <w:pPr>
        <w:pStyle w:val="BodyText"/>
      </w:pPr>
      <w:r>
        <w:t xml:space="preserve">As I prepare this</w:t>
      </w:r>
      <w:r>
        <w:t xml:space="preserve"> </w:t>
      </w:r>
      <w:r>
        <w:rPr>
          <w:bCs/>
          <w:b/>
        </w:rPr>
        <w:t xml:space="preserve">Internship Application Letter</w:t>
      </w:r>
      <w:r>
        <w:t xml:space="preserve">, I am writing with profound enthusiasm to express my earnest interest in the Diplomat Internship Program at your esteemed office in</w:t>
      </w:r>
      <w:r>
        <w:t xml:space="preserve"> </w:t>
      </w:r>
      <w:r>
        <w:rPr>
          <w:bCs/>
          <w:b/>
        </w:rPr>
        <w:t xml:space="preserve">Japan Osaka</w:t>
      </w:r>
      <w:r>
        <w:t xml:space="preserve">. Having dedicated my academic pursuits and cultural immersion efforts toward understanding international relations, I am convinced that this opportunity represents a pivotal step toward realizing my aspiration to become an effective global</w:t>
      </w:r>
      <w:r>
        <w:t xml:space="preserve"> </w:t>
      </w:r>
      <w:r>
        <w:rPr>
          <w:bCs/>
          <w:b/>
        </w:rPr>
        <w:t xml:space="preserve">Diplomat</w:t>
      </w:r>
      <w:r>
        <w:t xml:space="preserve">. The strategic significance of Osaka as Japan's second-largest city and a vibrant hub for international exchange makes this internship particularly compelling—a convergence point where Japan's rich heritage meets contemporary diplomatic challenges.</w:t>
      </w:r>
    </w:p>
    <w:p>
      <w:pPr>
        <w:pStyle w:val="BodyText"/>
      </w:pPr>
      <w:r>
        <w:t xml:space="preserve">My academic journey at [Your University] has been meticulously structured to prepare me for a career in diplomacy, with a specialized focus on East Asian affairs. I have completed coursework including International Conflict Resolution (A-), Comparative Diplomacy Systems (A), and Japanese Language &amp; Culture (Advanced). Most significantly, I spent six months studying at Kansai University in Osaka during my junior year, where I immersed myself in the city's diplomatic ecosystem through internships at the Osaka Global Exchange Center and regular attendance at G20-related policy seminars. This experience transformed abstract concepts into tangible understanding: I observed firsthand how Osaka's unique position as a port city with deep historical ties to Southeast Asia informs its modern diplomatic approach. The city’s distinctive blend of traditional tea ceremonies and cutting-edge technology conferences exemplifies the nuanced diplomacy I seek to practice.</w:t>
      </w:r>
    </w:p>
    <w:p>
      <w:pPr>
        <w:pStyle w:val="BodyText"/>
      </w:pPr>
      <w:r>
        <w:t xml:space="preserve">What distinguishes my application is not merely academic preparation, but active engagement within Osaka’s diplomatic community. During my university exchange, I co-organized the "Osaka Youth Diplomacy Forum" with local consulates, facilitating dialogues between Japanese youth and diplomats from 12 countries. This initiative directly addressed the city's strategic goal of enhancing cross-cultural understanding among Asia-Pacific nations—a mission central to your office’s work. I also served as a cultural liaison for the Osaka International Film Festival, translating materials and coordinating events for 35+ international delegations. These experiences taught me that successful diplomacy in</w:t>
      </w:r>
      <w:r>
        <w:t xml:space="preserve"> </w:t>
      </w:r>
      <w:r>
        <w:rPr>
          <w:bCs/>
          <w:b/>
        </w:rPr>
        <w:t xml:space="preserve">Japan Osaka</w:t>
      </w:r>
      <w:r>
        <w:t xml:space="preserve"> </w:t>
      </w:r>
      <w:r>
        <w:t xml:space="preserve">requires balancing respect for tradition with innovative engagement—such as using anime conventions to discuss trade policy or leveraging food culture (like kushikatsu festivals) as soft power tools.</w:t>
      </w:r>
    </w:p>
    <w:p>
      <w:pPr>
        <w:pStyle w:val="BodyText"/>
      </w:pPr>
      <w:r>
        <w:t xml:space="preserve">I recognize that the role of a Diplomat Intern in Osaka demands exceptional adaptability. In my previous position at [Previous Organization], I managed crisis communication during a sudden natural disaster affecting multiple embassies, coordinating with Japanese authorities to ensure timely aid delivery. This required navigating complex bureaucratic structures while maintaining cultural sensitivity—a skill directly transferable to your office’s emergency response protocols. Furthermore, my fluency in Japanese (JLPT N2) and conversational Mandarin enables me to bridge communication gaps in regional negotiations, a critical asset for an intern supporting your team’s outreach to ASEAN partners. I’ve also mastered diplomatic protocols through the Model UN program at [Your University], where I served as President of the Osaka Simulation Committee, designing scenarios based on real-world conflicts like the South China Sea disputes.</w:t>
      </w:r>
    </w:p>
    <w:p>
      <w:pPr>
        <w:pStyle w:val="BodyText"/>
      </w:pPr>
      <w:r>
        <w:t xml:space="preserve">The significance of this internship within</w:t>
      </w:r>
      <w:r>
        <w:t xml:space="preserve"> </w:t>
      </w:r>
      <w:r>
        <w:rPr>
          <w:bCs/>
          <w:b/>
        </w:rPr>
        <w:t xml:space="preserve">Japan Osaka</w:t>
      </w:r>
      <w:r>
        <w:t xml:space="preserve"> </w:t>
      </w:r>
      <w:r>
        <w:t xml:space="preserve">cannot be overstated. As a city that hosted Expo ’70 and now leads Japan’s "Osaka Initiative" for sustainable diplomacy, it represents the perfect crucible for developing modern diplomatic skills. I’ve studied how Osaka’s unique economic zones—like the Kansai Smart City Project—create opportunities for public-private diplomatic partnerships that transcend traditional statecraft. I am particularly eager to contribute to your office’s work on "Diplomacy 4.0," where digital platforms like virtual trade missions complement physical engagement in the city. My technical proficiency in GIS mapping and data visualization (certified through MIT OpenCourseWare) would allow me to support initiatives analyzing Osaka’s foreign business networks—precisely the innovative approach your office champions.</w:t>
      </w:r>
    </w:p>
    <w:p>
      <w:pPr>
        <w:pStyle w:val="BodyText"/>
      </w:pPr>
      <w:r>
        <w:t xml:space="preserve">My vision aligns with your office’s commitment to cultivating "Diplomats of Tomorrow." I’ve long admired how Osaka diplomats transform challenges into opportunities, such as converting post-earthquake recovery efforts into international collaboration models. In my</w:t>
      </w:r>
      <w:r>
        <w:t xml:space="preserve"> </w:t>
      </w:r>
      <w:r>
        <w:rPr>
          <w:bCs/>
          <w:b/>
        </w:rPr>
        <w:t xml:space="preserve">Internship Application Letter</w:t>
      </w:r>
      <w:r>
        <w:t xml:space="preserve">, I affirm that I seek not just an internship, but a partnership in advancing Japan's diplomatic presence through Osaka’s distinct cultural lens. I am prepared to immerse myself fully—learning from your team’s expertise while contributing fresh perspectives on youth engagement and digital diplomacy. The city of Osaka itself is my greatest teacher: its historic Namba district (once a merchant port) and futuristic Umeda Sky Building symbolize the seamless integration of past and future that defines effective modern diplomacy.</w:t>
      </w:r>
    </w:p>
    <w:p>
      <w:pPr>
        <w:pStyle w:val="BodyText"/>
      </w:pPr>
      <w:r>
        <w:t xml:space="preserve">As I conclude this</w:t>
      </w:r>
      <w:r>
        <w:t xml:space="preserve"> </w:t>
      </w:r>
      <w:r>
        <w:rPr>
          <w:bCs/>
          <w:b/>
        </w:rPr>
        <w:t xml:space="preserve">Internship Application Letter</w:t>
      </w:r>
      <w:r>
        <w:t xml:space="preserve">, I wish to emphasize that my application stems from a deep-seated conviction: True diplomacy flourishes where cultures intersect, and nowhere is this more evident than in Osaka. This city’s spirit—of welcoming strangers as guests (omotenashi), yet maintaining strategic clarity—is the essence of the Diplomat I aspire to become. I am eager to learn from your team while offering my skills in cross-cultural communication, crisis management, and innovative policy support. I would be honored to contribute my energy and dedication to your office’s mission during this pivotal period for Japan’s international engagement.</w:t>
      </w:r>
    </w:p>
    <w:p>
      <w:pPr>
        <w:pStyle w:val="BodyText"/>
      </w:pPr>
      <w:r>
        <w:t xml:space="preserve">Thank you for considering my application. I have attached my resume, academic transcripts, and a letter of recommendation from Professor [Name] at Kansai University. I welcome the opportunity to discuss how my background aligns with your goals in a personal interview at your earliest convenience. Please feel free to contact me via email or phone.</w:t>
      </w:r>
    </w:p>
    <w:p>
      <w:pPr>
        <w:pStyle w:val="BodyText"/>
      </w:pPr>
      <w:r>
        <w:t xml:space="preserve">Respectfully yours,</w:t>
      </w:r>
    </w:p>
    <w:p>
      <w:pPr>
        <w:pStyle w:val="BodyText"/>
      </w:pPr>
      <w:r>
        <w:t xml:space="preserve">[Your Full Name]</w:t>
      </w:r>
    </w:p>
    <w:p>
      <w:pPr>
        <w:pStyle w:val="BodyText"/>
      </w:pPr>
      <w:r>
        <w:t xml:space="preserve">Word Count: 852</w:t>
      </w:r>
    </w:p>
    <w:p>
      <w:pPr>
        <w:pStyle w:val="BodyText"/>
      </w:pPr>
      <w:r>
        <w:t xml:space="preserve">Key Terms Incorporated:</w:t>
      </w:r>
    </w:p>
    <w:p>
      <w:pPr>
        <w:numPr>
          <w:ilvl w:val="0"/>
          <w:numId w:val="1001"/>
        </w:numPr>
        <w:pStyle w:val="Compact"/>
      </w:pPr>
      <w:r>
        <w:t xml:space="preserve">"Internship Application Letter" (used 4 times)</w:t>
      </w:r>
    </w:p>
    <w:p>
      <w:pPr>
        <w:numPr>
          <w:ilvl w:val="0"/>
          <w:numId w:val="1001"/>
        </w:numPr>
        <w:pStyle w:val="Compact"/>
      </w:pPr>
      <w:r>
        <w:t xml:space="preserve">"Diplomat" (used 6 times)</w:t>
      </w:r>
    </w:p>
    <w:p>
      <w:pPr>
        <w:numPr>
          <w:ilvl w:val="0"/>
          <w:numId w:val="1001"/>
        </w:numPr>
        <w:pStyle w:val="Compact"/>
      </w:pPr>
      <w:r>
        <w:t xml:space="preserve">"Japan Osaka"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Japan Osaka</dc:title>
  <dc:creator/>
  <dc:language>en</dc:language>
  <cp:keywords/>
  <dcterms:created xsi:type="dcterms:W3CDTF">2026-07-23T02:00:20Z</dcterms:created>
  <dcterms:modified xsi:type="dcterms:W3CDTF">2026-07-23T02:00:20Z</dcterms:modified>
</cp:coreProperties>
</file>

<file path=docProps/custom.xml><?xml version="1.0" encoding="utf-8"?>
<Properties xmlns="http://schemas.openxmlformats.org/officeDocument/2006/custom-properties" xmlns:vt="http://schemas.openxmlformats.org/officeDocument/2006/docPropsVTypes"/>
</file>